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849DF" w14:textId="62FFE146" w:rsidR="00B41D75" w:rsidRPr="00623DAA" w:rsidRDefault="00DE6E1E" w:rsidP="00DE6E1E">
      <w:pPr>
        <w:spacing w:after="0" w:line="240" w:lineRule="auto"/>
        <w:ind w:left="1980" w:hanging="1980"/>
        <w:jc w:val="center"/>
        <w:rPr>
          <w:rFonts w:ascii="Arial" w:hAnsi="Arial" w:cs="Arial"/>
          <w:b/>
          <w:sz w:val="24"/>
          <w:szCs w:val="24"/>
        </w:rPr>
      </w:pPr>
      <w:r w:rsidRPr="00623DAA">
        <w:rPr>
          <w:rFonts w:ascii="Arial" w:hAnsi="Arial" w:cs="Arial"/>
          <w:b/>
          <w:sz w:val="24"/>
          <w:szCs w:val="24"/>
        </w:rPr>
        <w:t xml:space="preserve">REQUEST FOR CHANGE IN DEGREE PROGRAM </w:t>
      </w:r>
      <w:r w:rsidRPr="009225E1">
        <w:rPr>
          <w:rFonts w:ascii="Arial" w:hAnsi="Arial" w:cs="Arial"/>
          <w:b/>
          <w:sz w:val="24"/>
          <w:szCs w:val="24"/>
        </w:rPr>
        <w:t>AND/OR</w:t>
      </w:r>
      <w:r w:rsidRPr="009225E1">
        <w:rPr>
          <w:rFonts w:ascii="Arial" w:hAnsi="Arial" w:cs="Arial"/>
          <w:b/>
          <w:color w:val="FF0000"/>
          <w:sz w:val="24"/>
          <w:szCs w:val="24"/>
        </w:rPr>
        <w:t xml:space="preserve"> MINOR</w:t>
      </w:r>
      <w:r w:rsidRPr="004249D2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623DAA">
        <w:rPr>
          <w:rFonts w:ascii="Arial" w:hAnsi="Arial" w:cs="Arial"/>
          <w:b/>
          <w:sz w:val="24"/>
          <w:szCs w:val="24"/>
        </w:rPr>
        <w:t>FIELD</w:t>
      </w:r>
    </w:p>
    <w:p w14:paraId="60B6D444" w14:textId="77777777" w:rsidR="00DE6E1E" w:rsidRPr="00BA5ECF" w:rsidRDefault="00DE6E1E" w:rsidP="00682C88">
      <w:pPr>
        <w:spacing w:after="0" w:line="240" w:lineRule="auto"/>
        <w:jc w:val="both"/>
        <w:rPr>
          <w:rFonts w:ascii="Arial" w:hAnsi="Arial" w:cs="Arial"/>
        </w:rPr>
      </w:pPr>
    </w:p>
    <w:p w14:paraId="60FA0FE4" w14:textId="77777777" w:rsidR="00DE6E1E" w:rsidRPr="00BA5ECF" w:rsidRDefault="00DE6E1E" w:rsidP="00682C88">
      <w:pPr>
        <w:spacing w:after="0" w:line="240" w:lineRule="auto"/>
        <w:jc w:val="both"/>
        <w:rPr>
          <w:rFonts w:ascii="Arial" w:hAnsi="Arial" w:cs="Arial"/>
        </w:rPr>
      </w:pPr>
    </w:p>
    <w:p w14:paraId="744079D6" w14:textId="77777777" w:rsidR="00682C88" w:rsidRPr="00BA5ECF" w:rsidRDefault="00682C88" w:rsidP="00682C88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BA5ECF">
        <w:rPr>
          <w:rFonts w:ascii="Arial" w:hAnsi="Arial" w:cs="Arial"/>
        </w:rPr>
        <w:t xml:space="preserve">Name: </w:t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</w:rPr>
        <w:t xml:space="preserve">  Signature: </w:t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</w:rPr>
        <w:t xml:space="preserve">  Date: </w:t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</w:p>
    <w:p w14:paraId="688F090A" w14:textId="77777777" w:rsidR="00682C88" w:rsidRPr="00BA5ECF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59DC6427" w14:textId="77777777" w:rsidR="009225E1" w:rsidRPr="009225E1" w:rsidRDefault="00682C88" w:rsidP="009225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698"/>
        </w:tabs>
        <w:spacing w:after="0" w:line="240" w:lineRule="auto"/>
        <w:jc w:val="both"/>
        <w:rPr>
          <w:rFonts w:ascii="Arial" w:hAnsi="Arial" w:cs="Arial"/>
        </w:rPr>
      </w:pPr>
      <w:r w:rsidRPr="00BA5ECF">
        <w:rPr>
          <w:rFonts w:ascii="Arial" w:hAnsi="Arial" w:cs="Arial"/>
        </w:rPr>
        <w:t>Change Requested</w:t>
      </w:r>
      <w:r w:rsidRPr="009225E1">
        <w:rPr>
          <w:rFonts w:ascii="Arial" w:hAnsi="Arial" w:cs="Arial"/>
        </w:rPr>
        <w:t xml:space="preserve">:  </w:t>
      </w:r>
      <w:r w:rsidRPr="009225E1">
        <w:rPr>
          <w:rFonts w:ascii="Arial" w:hAnsi="Arial" w:cs="Arial"/>
        </w:rPr>
        <w:tab/>
      </w:r>
      <w:r w:rsidR="009225E1" w:rsidRPr="009225E1">
        <w:rPr>
          <w:rFonts w:ascii="Arial" w:hAnsi="Arial" w:cs="Arial"/>
        </w:rPr>
        <w:t>[  ] Degree Program</w:t>
      </w:r>
      <w:r w:rsidR="009225E1" w:rsidRPr="009225E1">
        <w:rPr>
          <w:rFonts w:ascii="Arial" w:hAnsi="Arial" w:cs="Arial"/>
        </w:rPr>
        <w:tab/>
      </w:r>
    </w:p>
    <w:p w14:paraId="76FB0421" w14:textId="7EED5EE2" w:rsidR="009225E1" w:rsidRPr="009225E1" w:rsidRDefault="009225E1" w:rsidP="009225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698"/>
        </w:tabs>
        <w:spacing w:after="0" w:line="240" w:lineRule="auto"/>
        <w:jc w:val="both"/>
        <w:rPr>
          <w:rFonts w:ascii="Arial" w:hAnsi="Arial" w:cs="Arial"/>
        </w:rPr>
      </w:pPr>
      <w:r w:rsidRPr="009225E1">
        <w:rPr>
          <w:rFonts w:ascii="Arial" w:hAnsi="Arial" w:cs="Arial"/>
        </w:rPr>
        <w:tab/>
      </w:r>
      <w:r w:rsidRPr="009225E1">
        <w:rPr>
          <w:rFonts w:ascii="Arial" w:hAnsi="Arial" w:cs="Arial"/>
        </w:rPr>
        <w:tab/>
        <w:t xml:space="preserve">   </w:t>
      </w:r>
      <w:r w:rsidRPr="009225E1">
        <w:rPr>
          <w:rFonts w:ascii="Arial" w:hAnsi="Arial" w:cs="Arial"/>
        </w:rPr>
        <w:tab/>
        <w:t>[  ]</w:t>
      </w:r>
      <w:r w:rsidR="00B7516A">
        <w:rPr>
          <w:rFonts w:ascii="Arial" w:hAnsi="Arial" w:cs="Arial"/>
        </w:rPr>
        <w:t xml:space="preserve"> Field of </w:t>
      </w:r>
      <w:r w:rsidR="00CD0F80">
        <w:rPr>
          <w:rFonts w:ascii="Arial" w:hAnsi="Arial" w:cs="Arial"/>
        </w:rPr>
        <w:t>Discipline</w:t>
      </w:r>
    </w:p>
    <w:p w14:paraId="16DA6FA2" w14:textId="77777777" w:rsidR="009225E1" w:rsidRPr="009225E1" w:rsidRDefault="009225E1" w:rsidP="009225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698"/>
        </w:tabs>
        <w:spacing w:after="0" w:line="240" w:lineRule="auto"/>
        <w:jc w:val="both"/>
        <w:rPr>
          <w:rFonts w:ascii="Arial" w:hAnsi="Arial" w:cs="Arial"/>
        </w:rPr>
      </w:pPr>
      <w:r w:rsidRPr="009225E1">
        <w:rPr>
          <w:rFonts w:ascii="Arial" w:hAnsi="Arial" w:cs="Arial"/>
        </w:rPr>
        <w:tab/>
      </w:r>
      <w:r w:rsidRPr="009225E1">
        <w:rPr>
          <w:rFonts w:ascii="Arial" w:hAnsi="Arial" w:cs="Arial"/>
        </w:rPr>
        <w:tab/>
        <w:t xml:space="preserve">   </w:t>
      </w:r>
      <w:r w:rsidRPr="009225E1">
        <w:rPr>
          <w:rFonts w:ascii="Arial" w:hAnsi="Arial" w:cs="Arial"/>
        </w:rPr>
        <w:tab/>
        <w:t>[  ] Minor Field/Cognate(s)</w:t>
      </w:r>
    </w:p>
    <w:p w14:paraId="4D0836E1" w14:textId="51197CFA" w:rsidR="00682C88" w:rsidRPr="00BA5ECF" w:rsidRDefault="00682C88" w:rsidP="009225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698"/>
        </w:tabs>
        <w:spacing w:after="0" w:line="240" w:lineRule="auto"/>
        <w:jc w:val="both"/>
        <w:rPr>
          <w:rFonts w:ascii="Arial" w:hAnsi="Arial" w:cs="Arial"/>
        </w:rPr>
      </w:pPr>
    </w:p>
    <w:p w14:paraId="4F2E23BD" w14:textId="77777777" w:rsidR="00682C88" w:rsidRPr="00BA5ECF" w:rsidRDefault="00682C88" w:rsidP="00682C88">
      <w:pPr>
        <w:spacing w:after="0" w:line="240" w:lineRule="auto"/>
        <w:jc w:val="both"/>
        <w:rPr>
          <w:rFonts w:ascii="Arial" w:hAnsi="Arial" w:cs="Arial"/>
        </w:rPr>
      </w:pPr>
      <w:r w:rsidRPr="00BA5ECF">
        <w:rPr>
          <w:rFonts w:ascii="Arial" w:hAnsi="Arial" w:cs="Arial"/>
        </w:rPr>
        <w:tab/>
        <w:t xml:space="preserve">                     FROM</w:t>
      </w:r>
      <w:r w:rsidRPr="00BA5ECF">
        <w:rPr>
          <w:rFonts w:ascii="Arial" w:hAnsi="Arial" w:cs="Arial"/>
        </w:rPr>
        <w:tab/>
      </w:r>
      <w:r w:rsidRPr="00BA5ECF">
        <w:rPr>
          <w:rFonts w:ascii="Arial" w:hAnsi="Arial" w:cs="Arial"/>
        </w:rPr>
        <w:tab/>
      </w:r>
      <w:r w:rsidRPr="00BA5ECF">
        <w:rPr>
          <w:rFonts w:ascii="Arial" w:hAnsi="Arial" w:cs="Arial"/>
        </w:rPr>
        <w:tab/>
      </w:r>
      <w:r w:rsidRPr="00BA5ECF">
        <w:rPr>
          <w:rFonts w:ascii="Arial" w:hAnsi="Arial" w:cs="Arial"/>
        </w:rPr>
        <w:tab/>
      </w:r>
      <w:r w:rsidRPr="00BA5ECF">
        <w:rPr>
          <w:rFonts w:ascii="Arial" w:hAnsi="Arial" w:cs="Arial"/>
        </w:rPr>
        <w:tab/>
        <w:t xml:space="preserve">                      TO</w:t>
      </w:r>
    </w:p>
    <w:p w14:paraId="381DE6DF" w14:textId="77777777" w:rsidR="00682C88" w:rsidRPr="00BA5ECF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6E2ED15A" w14:textId="77777777" w:rsidR="00682C88" w:rsidRPr="00BA5ECF" w:rsidRDefault="00682C88" w:rsidP="00682C88">
      <w:pPr>
        <w:spacing w:after="0" w:line="240" w:lineRule="auto"/>
        <w:rPr>
          <w:rFonts w:ascii="Arial" w:hAnsi="Arial" w:cs="Arial"/>
          <w:u w:val="single"/>
        </w:rPr>
      </w:pP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  <w:r w:rsidRPr="00BA5ECF">
        <w:rPr>
          <w:rFonts w:ascii="Arial" w:hAnsi="Arial" w:cs="Arial"/>
          <w:u w:val="single"/>
        </w:rPr>
        <w:tab/>
      </w:r>
    </w:p>
    <w:p w14:paraId="15224975" w14:textId="77777777" w:rsidR="00805AA9" w:rsidRPr="00BA5ECF" w:rsidRDefault="00805AA9" w:rsidP="00682C88">
      <w:pPr>
        <w:spacing w:after="0" w:line="240" w:lineRule="auto"/>
        <w:rPr>
          <w:rFonts w:ascii="Arial" w:hAnsi="Arial" w:cs="Arial"/>
        </w:rPr>
      </w:pPr>
      <w:r w:rsidRPr="00BA5ECF">
        <w:rPr>
          <w:rFonts w:ascii="Arial" w:hAnsi="Arial" w:cs="Arial"/>
        </w:rPr>
        <w:t xml:space="preserve">___________________________________             </w:t>
      </w:r>
      <w:r w:rsidRPr="00F915A9">
        <w:rPr>
          <w:rFonts w:ascii="Arial" w:hAnsi="Arial" w:cs="Arial"/>
          <w:u w:val="single"/>
        </w:rPr>
        <w:t xml:space="preserve">  </w:t>
      </w:r>
      <w:r w:rsidRPr="00BA5ECF">
        <w:rPr>
          <w:rFonts w:ascii="Arial" w:hAnsi="Arial" w:cs="Arial"/>
        </w:rPr>
        <w:t>__________________________________</w:t>
      </w:r>
    </w:p>
    <w:p w14:paraId="5F68C65F" w14:textId="77777777" w:rsidR="00A82133" w:rsidRPr="00BA5ECF" w:rsidRDefault="00A82133" w:rsidP="00682C88">
      <w:pPr>
        <w:spacing w:after="0" w:line="240" w:lineRule="auto"/>
        <w:rPr>
          <w:rFonts w:ascii="Arial" w:hAnsi="Arial" w:cs="Arial"/>
        </w:rPr>
      </w:pPr>
      <w:r w:rsidRPr="00BA5ECF">
        <w:rPr>
          <w:rFonts w:ascii="Arial" w:hAnsi="Arial" w:cs="Arial"/>
        </w:rPr>
        <w:t>___________________________________             ___________________________________</w:t>
      </w:r>
    </w:p>
    <w:p w14:paraId="518F258B" w14:textId="77777777" w:rsidR="00682C88" w:rsidRPr="00BA5ECF" w:rsidRDefault="00682C88" w:rsidP="00682C88">
      <w:pPr>
        <w:spacing w:after="0" w:line="360" w:lineRule="auto"/>
        <w:rPr>
          <w:rFonts w:ascii="Arial" w:hAnsi="Arial" w:cs="Arial"/>
        </w:rPr>
      </w:pPr>
    </w:p>
    <w:p w14:paraId="7BA02913" w14:textId="77777777" w:rsidR="00682C88" w:rsidRPr="00682C88" w:rsidRDefault="00682C88" w:rsidP="00682C88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ason(s) for changing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4A54A71A" w14:textId="77777777" w:rsidR="00682C88" w:rsidRDefault="00682C88" w:rsidP="00682C88">
      <w:pPr>
        <w:spacing w:after="0" w:line="360" w:lineRule="auto"/>
        <w:jc w:val="both"/>
        <w:rPr>
          <w:rFonts w:ascii="Arial" w:hAnsi="Arial" w:cs="Arial"/>
        </w:rPr>
      </w:pPr>
    </w:p>
    <w:p w14:paraId="2C9B6B2F" w14:textId="77777777" w:rsidR="00682C88" w:rsidRPr="00682C88" w:rsidRDefault="00682C88" w:rsidP="00682C88">
      <w:pPr>
        <w:spacing w:after="0" w:line="36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>Recommending Approval:</w:t>
      </w:r>
    </w:p>
    <w:p w14:paraId="616BC2A3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>Graduate Admission Committee*/Graduate Advisory Committee:</w:t>
      </w:r>
    </w:p>
    <w:p w14:paraId="7E16DBE0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4DFE1975" w14:textId="77777777" w:rsid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28238BBA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76B41976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 xml:space="preserve">                  </w:t>
      </w:r>
      <w:r w:rsidRPr="00682C88">
        <w:rPr>
          <w:rFonts w:ascii="Arial" w:hAnsi="Arial" w:cs="Arial"/>
          <w:i/>
        </w:rPr>
        <w:t xml:space="preserve"> Chairm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</w:t>
      </w:r>
      <w:r w:rsidRPr="00682C88">
        <w:rPr>
          <w:rFonts w:ascii="Arial" w:hAnsi="Arial" w:cs="Arial"/>
        </w:rPr>
        <w:t xml:space="preserve"> </w:t>
      </w:r>
      <w:r w:rsidR="004E13F7">
        <w:rPr>
          <w:rFonts w:ascii="Arial" w:hAnsi="Arial" w:cs="Arial"/>
        </w:rPr>
        <w:t xml:space="preserve">           </w:t>
      </w:r>
      <w:r w:rsidRPr="00682C88">
        <w:rPr>
          <w:rFonts w:ascii="Arial" w:hAnsi="Arial" w:cs="Arial"/>
          <w:i/>
        </w:rPr>
        <w:t>Member</w:t>
      </w:r>
      <w:r w:rsidRPr="00682C88">
        <w:rPr>
          <w:rFonts w:ascii="Arial" w:hAnsi="Arial" w:cs="Arial"/>
          <w:i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</w:t>
      </w:r>
      <w:r w:rsidRPr="00682C88">
        <w:rPr>
          <w:rFonts w:ascii="Arial" w:hAnsi="Arial" w:cs="Arial"/>
        </w:rPr>
        <w:t xml:space="preserve"> </w:t>
      </w:r>
      <w:r w:rsidR="004E13F7">
        <w:rPr>
          <w:rFonts w:ascii="Arial" w:hAnsi="Arial" w:cs="Arial"/>
        </w:rPr>
        <w:t xml:space="preserve">       </w:t>
      </w:r>
      <w:r w:rsidR="00E714C1">
        <w:rPr>
          <w:rFonts w:ascii="Arial" w:hAnsi="Arial" w:cs="Arial"/>
        </w:rPr>
        <w:t xml:space="preserve">     </w:t>
      </w:r>
      <w:r w:rsidRPr="00682C88">
        <w:rPr>
          <w:rFonts w:ascii="Arial" w:hAnsi="Arial" w:cs="Arial"/>
          <w:i/>
        </w:rPr>
        <w:t>Member</w:t>
      </w:r>
    </w:p>
    <w:p w14:paraId="7641BB3A" w14:textId="77777777" w:rsid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52B8878C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682C8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   </w:t>
      </w:r>
      <w:r w:rsidRPr="00682C88">
        <w:rPr>
          <w:rFonts w:ascii="Arial" w:hAnsi="Arial" w:cs="Arial"/>
        </w:rPr>
        <w:t xml:space="preserve">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0C34D9DC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629671C9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409813F2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>Endorsed by:</w:t>
      </w:r>
    </w:p>
    <w:p w14:paraId="25420248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705E560D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>___________________________</w:t>
      </w:r>
    </w:p>
    <w:p w14:paraId="6E181F04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i/>
        </w:rPr>
      </w:pPr>
      <w:r w:rsidRPr="00682C88">
        <w:rPr>
          <w:rFonts w:ascii="Arial" w:hAnsi="Arial" w:cs="Arial"/>
          <w:i/>
        </w:rPr>
        <w:t>Department Head</w:t>
      </w:r>
    </w:p>
    <w:p w14:paraId="2E6AC4AE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i/>
        </w:rPr>
      </w:pPr>
      <w:r w:rsidRPr="00682C88">
        <w:rPr>
          <w:rFonts w:ascii="Arial" w:hAnsi="Arial" w:cs="Arial"/>
          <w:i/>
        </w:rPr>
        <w:t>(Department of student’s new degree</w:t>
      </w:r>
    </w:p>
    <w:p w14:paraId="51081429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i/>
        </w:rPr>
      </w:pPr>
      <w:r w:rsidRPr="00682C88">
        <w:rPr>
          <w:rFonts w:ascii="Arial" w:hAnsi="Arial" w:cs="Arial"/>
          <w:i/>
        </w:rPr>
        <w:t>Program/major or minor)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 w:rsidRPr="00682C88">
        <w:rPr>
          <w:rFonts w:ascii="Arial" w:hAnsi="Arial" w:cs="Arial"/>
        </w:rPr>
        <w:t xml:space="preserve"> Approved:</w:t>
      </w:r>
    </w:p>
    <w:p w14:paraId="3DFA57A4" w14:textId="77777777" w:rsid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4800F3E3" w14:textId="77777777" w:rsidR="00F63C83" w:rsidRPr="00682C88" w:rsidRDefault="00F63C83" w:rsidP="00682C88">
      <w:pPr>
        <w:spacing w:after="0" w:line="240" w:lineRule="auto"/>
        <w:jc w:val="both"/>
        <w:rPr>
          <w:rFonts w:ascii="Arial" w:hAnsi="Arial" w:cs="Arial"/>
        </w:rPr>
      </w:pPr>
    </w:p>
    <w:p w14:paraId="679925FA" w14:textId="77777777" w:rsidR="00682C88" w:rsidRPr="00F915A9" w:rsidRDefault="00682C88" w:rsidP="00682C88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  <w:t xml:space="preserve">                   </w:t>
      </w:r>
      <w:r w:rsidR="00F915A9" w:rsidRPr="00F915A9">
        <w:rPr>
          <w:rFonts w:ascii="Arial" w:hAnsi="Arial" w:cs="Arial"/>
          <w:u w:val="single"/>
        </w:rPr>
        <w:t>ANABELLA B TULIN</w:t>
      </w:r>
    </w:p>
    <w:p w14:paraId="7952D1D7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  <w:i/>
        </w:rPr>
      </w:pP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</w:r>
      <w:r w:rsidRPr="00682C88">
        <w:rPr>
          <w:rFonts w:ascii="Arial" w:hAnsi="Arial" w:cs="Arial"/>
          <w:b/>
        </w:rPr>
        <w:tab/>
        <w:t xml:space="preserve">   </w:t>
      </w:r>
      <w:r w:rsidR="00F63C83">
        <w:rPr>
          <w:rFonts w:ascii="Arial" w:hAnsi="Arial" w:cs="Arial"/>
          <w:b/>
        </w:rPr>
        <w:t xml:space="preserve">    </w:t>
      </w:r>
      <w:r w:rsidRPr="00682C88">
        <w:rPr>
          <w:rFonts w:ascii="Arial" w:hAnsi="Arial" w:cs="Arial"/>
          <w:i/>
        </w:rPr>
        <w:t>Dean, Graduate School</w:t>
      </w:r>
    </w:p>
    <w:p w14:paraId="79492621" w14:textId="77777777" w:rsidR="00682C88" w:rsidRPr="00682C88" w:rsidRDefault="00682C88" w:rsidP="00682C88">
      <w:pPr>
        <w:spacing w:after="0" w:line="240" w:lineRule="auto"/>
        <w:jc w:val="both"/>
        <w:rPr>
          <w:rFonts w:ascii="Arial" w:hAnsi="Arial" w:cs="Arial"/>
        </w:rPr>
      </w:pPr>
    </w:p>
    <w:p w14:paraId="0648B81A" w14:textId="77777777" w:rsidR="00682C88" w:rsidRDefault="00682C88" w:rsidP="002F5289">
      <w:pPr>
        <w:spacing w:after="0" w:line="240" w:lineRule="auto"/>
        <w:jc w:val="both"/>
        <w:rPr>
          <w:rFonts w:ascii="Arial" w:hAnsi="Arial" w:cs="Arial"/>
        </w:rPr>
      </w:pP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  <w:t>Noted:</w:t>
      </w:r>
    </w:p>
    <w:p w14:paraId="2ECB7784" w14:textId="77777777" w:rsidR="002F5289" w:rsidRDefault="002F5289" w:rsidP="00682C88">
      <w:pPr>
        <w:spacing w:after="0" w:line="240" w:lineRule="auto"/>
        <w:ind w:left="5040" w:firstLine="720"/>
        <w:jc w:val="both"/>
        <w:rPr>
          <w:rFonts w:ascii="Arial" w:hAnsi="Arial" w:cs="Arial"/>
        </w:rPr>
      </w:pPr>
    </w:p>
    <w:p w14:paraId="4EB4D406" w14:textId="77777777" w:rsidR="002F5289" w:rsidRPr="00682C88" w:rsidRDefault="002F5289" w:rsidP="00682C88">
      <w:pPr>
        <w:spacing w:after="0" w:line="240" w:lineRule="auto"/>
        <w:ind w:left="5040" w:firstLine="720"/>
        <w:jc w:val="both"/>
        <w:rPr>
          <w:rFonts w:ascii="Arial" w:hAnsi="Arial" w:cs="Arial"/>
        </w:rPr>
      </w:pPr>
    </w:p>
    <w:p w14:paraId="0A36D88D" w14:textId="4889F329" w:rsidR="00682C88" w:rsidRPr="00A10631" w:rsidRDefault="002F5289" w:rsidP="00682C88">
      <w:pPr>
        <w:spacing w:after="0" w:line="240" w:lineRule="auto"/>
        <w:ind w:left="5760" w:firstLine="720"/>
        <w:jc w:val="both"/>
        <w:rPr>
          <w:rFonts w:ascii="Arial" w:hAnsi="Arial" w:cs="Arial"/>
          <w:u w:val="single"/>
        </w:rPr>
      </w:pPr>
      <w:r w:rsidRPr="00A10631">
        <w:rPr>
          <w:rFonts w:ascii="Arial" w:hAnsi="Arial" w:cs="Arial"/>
          <w:u w:val="single"/>
        </w:rPr>
        <w:t>__</w:t>
      </w:r>
      <w:r w:rsidR="009225E1">
        <w:rPr>
          <w:rFonts w:ascii="Arial" w:hAnsi="Arial" w:cs="Arial"/>
          <w:u w:val="single"/>
        </w:rPr>
        <w:t>MARWEN A. CASTAÑEDA</w:t>
      </w:r>
    </w:p>
    <w:p w14:paraId="751E620D" w14:textId="77777777" w:rsidR="00682C88" w:rsidRPr="00F915A9" w:rsidRDefault="00682C88" w:rsidP="00682C88">
      <w:pPr>
        <w:spacing w:after="0" w:line="240" w:lineRule="auto"/>
        <w:jc w:val="both"/>
        <w:rPr>
          <w:rFonts w:ascii="Arial" w:hAnsi="Arial" w:cs="Arial"/>
          <w:i/>
        </w:rPr>
      </w:pP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</w:r>
      <w:r w:rsidRPr="00682C88">
        <w:rPr>
          <w:rFonts w:ascii="Arial" w:hAnsi="Arial" w:cs="Arial"/>
        </w:rPr>
        <w:tab/>
        <w:t xml:space="preserve">  </w:t>
      </w:r>
      <w:r w:rsidR="00F63C83">
        <w:rPr>
          <w:rFonts w:ascii="Arial" w:hAnsi="Arial" w:cs="Arial"/>
        </w:rPr>
        <w:t xml:space="preserve">      </w:t>
      </w:r>
      <w:r w:rsidRPr="00682C88">
        <w:rPr>
          <w:rFonts w:ascii="Arial" w:hAnsi="Arial" w:cs="Arial"/>
        </w:rPr>
        <w:t xml:space="preserve"> </w:t>
      </w:r>
      <w:r w:rsidRPr="00682C88">
        <w:rPr>
          <w:rFonts w:ascii="Arial" w:hAnsi="Arial" w:cs="Arial"/>
          <w:i/>
        </w:rPr>
        <w:t>University Registrar</w:t>
      </w:r>
    </w:p>
    <w:p w14:paraId="29A47BD8" w14:textId="77777777" w:rsidR="00682C88" w:rsidRPr="00A5226B" w:rsidRDefault="00682C88" w:rsidP="00682C88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A5226B">
        <w:rPr>
          <w:rFonts w:ascii="Arial" w:hAnsi="Arial" w:cs="Arial"/>
          <w:sz w:val="16"/>
          <w:szCs w:val="16"/>
        </w:rPr>
        <w:t>--------------------------------</w:t>
      </w:r>
    </w:p>
    <w:p w14:paraId="262FCF55" w14:textId="77777777" w:rsidR="00682C88" w:rsidRPr="00A5226B" w:rsidRDefault="00682C88" w:rsidP="00682C88">
      <w:pPr>
        <w:spacing w:after="0" w:line="240" w:lineRule="auto"/>
        <w:jc w:val="both"/>
        <w:rPr>
          <w:rFonts w:ascii="Arial" w:hAnsi="Arial" w:cs="Arial"/>
          <w:i/>
          <w:sz w:val="16"/>
          <w:szCs w:val="16"/>
        </w:rPr>
      </w:pPr>
      <w:r w:rsidRPr="00A5226B">
        <w:rPr>
          <w:rFonts w:ascii="Arial" w:hAnsi="Arial" w:cs="Arial"/>
          <w:i/>
          <w:sz w:val="16"/>
          <w:szCs w:val="16"/>
        </w:rPr>
        <w:t>*if student has not formed his/her GAC</w:t>
      </w:r>
    </w:p>
    <w:p w14:paraId="1331BCC2" w14:textId="77777777" w:rsidR="00682C88" w:rsidRDefault="00682C88" w:rsidP="00682C88">
      <w:pPr>
        <w:spacing w:after="0" w:line="240" w:lineRule="auto"/>
        <w:jc w:val="both"/>
        <w:rPr>
          <w:rFonts w:ascii="Arial" w:hAnsi="Arial" w:cs="Arial"/>
          <w:i/>
          <w:sz w:val="16"/>
          <w:szCs w:val="16"/>
        </w:rPr>
      </w:pPr>
      <w:r w:rsidRPr="00A5226B">
        <w:rPr>
          <w:rFonts w:ascii="Arial" w:hAnsi="Arial" w:cs="Arial"/>
          <w:i/>
          <w:sz w:val="16"/>
          <w:szCs w:val="16"/>
        </w:rPr>
        <w:t>Distribution of copies: Graduate Student, Registrar, Major Department, Graduate School</w:t>
      </w:r>
    </w:p>
    <w:p w14:paraId="76231FE3" w14:textId="77777777" w:rsidR="00A10631" w:rsidRDefault="00A10631" w:rsidP="00682C88">
      <w:pPr>
        <w:spacing w:after="0" w:line="240" w:lineRule="auto"/>
        <w:jc w:val="both"/>
        <w:rPr>
          <w:rFonts w:ascii="Arial" w:hAnsi="Arial" w:cs="Arial"/>
          <w:i/>
          <w:sz w:val="16"/>
          <w:szCs w:val="16"/>
        </w:rPr>
      </w:pPr>
    </w:p>
    <w:p w14:paraId="3C8B3742" w14:textId="77777777" w:rsidR="00A10631" w:rsidRDefault="00A10631" w:rsidP="00A10631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p w14:paraId="43D3B91E" w14:textId="77777777" w:rsidR="00A10631" w:rsidRPr="00A5226B" w:rsidRDefault="00A10631" w:rsidP="00682C88">
      <w:pPr>
        <w:spacing w:after="0" w:line="240" w:lineRule="auto"/>
        <w:jc w:val="both"/>
        <w:rPr>
          <w:i/>
          <w:sz w:val="16"/>
          <w:szCs w:val="16"/>
        </w:rPr>
      </w:pPr>
    </w:p>
    <w:sectPr w:rsidR="00A10631" w:rsidRPr="00A5226B" w:rsidSect="00AC63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720" w:bottom="1440" w:left="1440" w:header="51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DBAF3" w14:textId="77777777" w:rsidR="005D52BD" w:rsidRDefault="005D52BD" w:rsidP="0037010E">
      <w:pPr>
        <w:spacing w:after="0" w:line="240" w:lineRule="auto"/>
      </w:pPr>
      <w:r>
        <w:separator/>
      </w:r>
    </w:p>
  </w:endnote>
  <w:endnote w:type="continuationSeparator" w:id="0">
    <w:p w14:paraId="7EE6067F" w14:textId="77777777" w:rsidR="005D52BD" w:rsidRDefault="005D52BD" w:rsidP="0037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0DCFC" w14:textId="77777777" w:rsidR="002F5289" w:rsidRDefault="002F5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2F5289" w14:paraId="7D6F56B7" w14:textId="77777777" w:rsidTr="002268E0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7F1FFDC3" w14:textId="77777777" w:rsidR="002F5289" w:rsidRPr="00173AFD" w:rsidRDefault="002F5289" w:rsidP="002F5289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0957141C" w14:textId="77777777" w:rsidR="002F5289" w:rsidRPr="00173AFD" w:rsidRDefault="002F5289" w:rsidP="002F5289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6CAB29CC" w14:textId="77777777" w:rsidR="002F5289" w:rsidRPr="00173AFD" w:rsidRDefault="002F5289" w:rsidP="002F5289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B77747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B77747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2F5289" w14:paraId="1E4E5B64" w14:textId="77777777" w:rsidTr="002268E0">
      <w:trPr>
        <w:trHeight w:val="397"/>
      </w:trPr>
      <w:tc>
        <w:tcPr>
          <w:tcW w:w="9219" w:type="dxa"/>
          <w:vMerge/>
          <w:shd w:val="clear" w:color="auto" w:fill="auto"/>
        </w:tcPr>
        <w:p w14:paraId="335EA1FE" w14:textId="77777777" w:rsidR="002F5289" w:rsidRPr="00173AFD" w:rsidRDefault="002F5289" w:rsidP="002F528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50795C52" w14:textId="77777777" w:rsidR="002F5289" w:rsidRPr="00173AFD" w:rsidRDefault="002F5289" w:rsidP="002F5289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19</w:t>
          </w:r>
        </w:p>
        <w:p w14:paraId="5AD7A7D4" w14:textId="038C8982" w:rsidR="002F5289" w:rsidRPr="00173AFD" w:rsidRDefault="002E32CE" w:rsidP="00184F10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>V0</w:t>
          </w:r>
          <w:r w:rsidR="00184F10">
            <w:rPr>
              <w:rFonts w:ascii="Roboto" w:eastAsia="Calibri" w:hAnsi="Roboto"/>
              <w:i/>
              <w:iCs/>
              <w:sz w:val="13"/>
              <w:szCs w:val="13"/>
            </w:rPr>
            <w:t>4</w:t>
          </w:r>
          <w:r>
            <w:rPr>
              <w:rFonts w:ascii="Roboto" w:eastAsia="Calibri" w:hAnsi="Roboto"/>
              <w:i/>
              <w:iCs/>
              <w:sz w:val="13"/>
              <w:szCs w:val="13"/>
            </w:rPr>
            <w:t xml:space="preserve"> 1-27-2023</w:t>
          </w:r>
        </w:p>
      </w:tc>
    </w:tr>
    <w:tr w:rsidR="002F5289" w14:paraId="3EAA1453" w14:textId="77777777" w:rsidTr="002268E0">
      <w:trPr>
        <w:trHeight w:val="227"/>
      </w:trPr>
      <w:tc>
        <w:tcPr>
          <w:tcW w:w="9219" w:type="dxa"/>
          <w:vMerge/>
          <w:shd w:val="clear" w:color="auto" w:fill="auto"/>
        </w:tcPr>
        <w:p w14:paraId="3F14C9F8" w14:textId="77777777" w:rsidR="002F5289" w:rsidRPr="00173AFD" w:rsidRDefault="002F5289" w:rsidP="002F528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1B95033E" w14:textId="77777777" w:rsidR="002F5289" w:rsidRPr="00173AFD" w:rsidRDefault="002F5289" w:rsidP="002F5289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1DDA93D7" w14:textId="77777777" w:rsidR="00DE6E1E" w:rsidRPr="002714C5" w:rsidRDefault="00DE6E1E" w:rsidP="00DE6E1E">
    <w:pPr>
      <w:pStyle w:val="Footer"/>
      <w:rPr>
        <w:sz w:val="14"/>
        <w:szCs w:val="14"/>
      </w:rPr>
    </w:pPr>
  </w:p>
  <w:p w14:paraId="656650DB" w14:textId="77777777" w:rsidR="0037010E" w:rsidRPr="00D63764" w:rsidRDefault="0037010E" w:rsidP="00D637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453DC" w14:textId="77777777" w:rsidR="002F5289" w:rsidRDefault="002F5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92EE7" w14:textId="77777777" w:rsidR="005D52BD" w:rsidRDefault="005D52BD" w:rsidP="0037010E">
      <w:pPr>
        <w:spacing w:after="0" w:line="240" w:lineRule="auto"/>
      </w:pPr>
      <w:r>
        <w:separator/>
      </w:r>
    </w:p>
  </w:footnote>
  <w:footnote w:type="continuationSeparator" w:id="0">
    <w:p w14:paraId="4BE5CC35" w14:textId="77777777" w:rsidR="005D52BD" w:rsidRDefault="005D52BD" w:rsidP="0037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C4686" w14:textId="77777777" w:rsidR="002F5289" w:rsidRDefault="002F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425"/>
      <w:gridCol w:w="4106"/>
    </w:tblGrid>
    <w:tr w:rsidR="00A46A05" w14:paraId="69722F71" w14:textId="77777777" w:rsidTr="00A079BC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09A81933" w14:textId="77777777" w:rsidR="00A46A05" w:rsidRDefault="00A46A05" w:rsidP="00A46A05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2336" behindDoc="1" locked="0" layoutInCell="1" allowOverlap="1" wp14:anchorId="47790DE7" wp14:editId="28A6EE03">
                <wp:simplePos x="0" y="0"/>
                <wp:positionH relativeFrom="column">
                  <wp:posOffset>394335</wp:posOffset>
                </wp:positionH>
                <wp:positionV relativeFrom="paragraph">
                  <wp:posOffset>9525</wp:posOffset>
                </wp:positionV>
                <wp:extent cx="2756587" cy="720000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5" w:type="dxa"/>
          <w:tcBorders>
            <w:bottom w:val="single" w:sz="8" w:space="0" w:color="006600"/>
          </w:tcBorders>
        </w:tcPr>
        <w:p w14:paraId="10DB7194" w14:textId="77777777" w:rsidR="00A46A05" w:rsidRDefault="00A46A05" w:rsidP="00A46A05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5708EEBE" wp14:editId="0CBBE018">
                <wp:simplePos x="0" y="0"/>
                <wp:positionH relativeFrom="column">
                  <wp:posOffset>-474393</wp:posOffset>
                </wp:positionH>
                <wp:positionV relativeFrom="paragraph">
                  <wp:posOffset>13228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DA0E925" w14:textId="77777777" w:rsidR="00A46A05" w:rsidRDefault="00A46A05" w:rsidP="00A46A05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311D1AFE" w14:textId="77777777" w:rsidR="00A46A05" w:rsidRDefault="00A46A05" w:rsidP="00A46A05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44A140FD" w14:textId="77777777" w:rsidR="00A46A05" w:rsidRPr="00DF6E3E" w:rsidRDefault="00A46A05" w:rsidP="00A46A05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10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79470505" w14:textId="48ECAD93" w:rsidR="00A46A05" w:rsidRDefault="00A46A05" w:rsidP="00A46A05">
          <w:pP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</w:pPr>
          <w: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  <w:t>GRADUATE SCHOOL</w:t>
          </w:r>
        </w:p>
        <w:p w14:paraId="34988C39" w14:textId="77777777" w:rsidR="00A46A05" w:rsidRDefault="00A46A05" w:rsidP="00A46A05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5B4846D7" w14:textId="77777777" w:rsidR="00A46A05" w:rsidRDefault="00A46A05" w:rsidP="00A46A05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</w:t>
          </w:r>
          <w:r w:rsidR="001E44F2">
            <w:rPr>
              <w:rFonts w:ascii="Roboto" w:hAnsi="Roboto" w:cs="Arial"/>
              <w:noProof/>
              <w:sz w:val="15"/>
              <w:szCs w:val="15"/>
              <w:lang w:eastAsia="en-GB"/>
            </w:rPr>
            <w:t>5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 xml:space="preserve"> 0600 Local 1062</w:t>
          </w:r>
        </w:p>
        <w:p w14:paraId="7ED281AA" w14:textId="77777777" w:rsidR="00A46A05" w:rsidRDefault="00A46A05" w:rsidP="00A46A05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6CC5559C" w14:textId="77777777" w:rsidR="00A46A05" w:rsidRDefault="00A46A05" w:rsidP="00A46A05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5C92DFEF" w14:textId="77777777" w:rsidR="0037010E" w:rsidRDefault="003701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AE161" w14:textId="77777777" w:rsidR="002F5289" w:rsidRDefault="002F52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1332119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DEgbGJobGpuYGxko6SsGpxcWZ+XkgBUa1AM9tw84sAAAA"/>
  </w:docVars>
  <w:rsids>
    <w:rsidRoot w:val="0037010E"/>
    <w:rsid w:val="00063868"/>
    <w:rsid w:val="00072163"/>
    <w:rsid w:val="00084FD9"/>
    <w:rsid w:val="000E57F8"/>
    <w:rsid w:val="00115456"/>
    <w:rsid w:val="00184F10"/>
    <w:rsid w:val="001E44F2"/>
    <w:rsid w:val="002073CF"/>
    <w:rsid w:val="00256716"/>
    <w:rsid w:val="002A21E9"/>
    <w:rsid w:val="002E32CE"/>
    <w:rsid w:val="002F5289"/>
    <w:rsid w:val="002F7C82"/>
    <w:rsid w:val="00315348"/>
    <w:rsid w:val="00330FE3"/>
    <w:rsid w:val="0034003C"/>
    <w:rsid w:val="0037010E"/>
    <w:rsid w:val="003C7DD0"/>
    <w:rsid w:val="004249D2"/>
    <w:rsid w:val="0045000E"/>
    <w:rsid w:val="004E13F7"/>
    <w:rsid w:val="004F52E4"/>
    <w:rsid w:val="00500C1E"/>
    <w:rsid w:val="00565C04"/>
    <w:rsid w:val="00566C68"/>
    <w:rsid w:val="0059124C"/>
    <w:rsid w:val="005B7675"/>
    <w:rsid w:val="005D52BD"/>
    <w:rsid w:val="005E1D58"/>
    <w:rsid w:val="005E69F7"/>
    <w:rsid w:val="00603A9E"/>
    <w:rsid w:val="00623DAA"/>
    <w:rsid w:val="00682C88"/>
    <w:rsid w:val="00693C8D"/>
    <w:rsid w:val="006A2F59"/>
    <w:rsid w:val="006A7087"/>
    <w:rsid w:val="006E6847"/>
    <w:rsid w:val="00782FF6"/>
    <w:rsid w:val="007844A4"/>
    <w:rsid w:val="00791FB8"/>
    <w:rsid w:val="00805AA9"/>
    <w:rsid w:val="00817939"/>
    <w:rsid w:val="00836E1A"/>
    <w:rsid w:val="008A5861"/>
    <w:rsid w:val="008A7AD0"/>
    <w:rsid w:val="008C3D6A"/>
    <w:rsid w:val="008D51FF"/>
    <w:rsid w:val="00913410"/>
    <w:rsid w:val="009225E1"/>
    <w:rsid w:val="00984AA2"/>
    <w:rsid w:val="009C325B"/>
    <w:rsid w:val="009D0DCC"/>
    <w:rsid w:val="00A10631"/>
    <w:rsid w:val="00A4242B"/>
    <w:rsid w:val="00A46A05"/>
    <w:rsid w:val="00A5226B"/>
    <w:rsid w:val="00A82133"/>
    <w:rsid w:val="00A936E5"/>
    <w:rsid w:val="00AC6347"/>
    <w:rsid w:val="00B41D75"/>
    <w:rsid w:val="00B664BC"/>
    <w:rsid w:val="00B7516A"/>
    <w:rsid w:val="00B77747"/>
    <w:rsid w:val="00BA5ECF"/>
    <w:rsid w:val="00BD140B"/>
    <w:rsid w:val="00BD4322"/>
    <w:rsid w:val="00C108D9"/>
    <w:rsid w:val="00C63A83"/>
    <w:rsid w:val="00C847E3"/>
    <w:rsid w:val="00CC35CD"/>
    <w:rsid w:val="00CD0F80"/>
    <w:rsid w:val="00D236D1"/>
    <w:rsid w:val="00D63764"/>
    <w:rsid w:val="00D82B73"/>
    <w:rsid w:val="00DE41A1"/>
    <w:rsid w:val="00DE6E1E"/>
    <w:rsid w:val="00DF3C3D"/>
    <w:rsid w:val="00E0589A"/>
    <w:rsid w:val="00E2356F"/>
    <w:rsid w:val="00E420D6"/>
    <w:rsid w:val="00E67863"/>
    <w:rsid w:val="00E714C1"/>
    <w:rsid w:val="00EB1937"/>
    <w:rsid w:val="00EC6EE8"/>
    <w:rsid w:val="00F138F2"/>
    <w:rsid w:val="00F46D29"/>
    <w:rsid w:val="00F63C83"/>
    <w:rsid w:val="00F76EBD"/>
    <w:rsid w:val="00F915A9"/>
    <w:rsid w:val="00F97B61"/>
    <w:rsid w:val="00FB79AC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7A580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1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3F7"/>
    <w:rPr>
      <w:rFonts w:ascii="Segoe UI" w:hAnsi="Segoe UI" w:cs="Segoe UI"/>
      <w:sz w:val="18"/>
      <w:szCs w:val="18"/>
    </w:rPr>
  </w:style>
  <w:style w:type="character" w:styleId="Hyperlink">
    <w:name w:val="Hyperlink"/>
    <w:rsid w:val="00DE6E1E"/>
    <w:rPr>
      <w:color w:val="0563C1"/>
      <w:u w:val="single"/>
    </w:rPr>
  </w:style>
  <w:style w:type="paragraph" w:styleId="NoSpacing">
    <w:name w:val="No Spacing"/>
    <w:uiPriority w:val="1"/>
    <w:qFormat/>
    <w:rsid w:val="002F5289"/>
    <w:pPr>
      <w:spacing w:after="0" w:line="240" w:lineRule="auto"/>
    </w:pPr>
    <w:rPr>
      <w:sz w:val="24"/>
      <w:szCs w:val="24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10</cp:revision>
  <cp:lastPrinted>2021-10-04T08:49:00Z</cp:lastPrinted>
  <dcterms:created xsi:type="dcterms:W3CDTF">2023-01-12T08:55:00Z</dcterms:created>
  <dcterms:modified xsi:type="dcterms:W3CDTF">2023-03-3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f02ec4b489d40b6e7cc55a776b8b4bfb3141487c61f0378f3a9de80e072241</vt:lpwstr>
  </property>
</Properties>
</file>